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rPr>
          <w:bCs/>
          <w:b/>
        </w:rPr>
        <w:t xml:space="preserve">Mr. [Hiring Manager's Name]</w:t>
      </w:r>
      <w:r>
        <w:br/>
      </w:r>
      <w:r>
        <w:t xml:space="preserve">[Company Name]</w:t>
      </w:r>
      <w:r>
        <w:br/>
      </w:r>
      <w:r>
        <w:t xml:space="preserve">[Company Address]</w:t>
      </w:r>
      <w:r>
        <w:br/>
      </w:r>
      <w:r>
        <w:t xml:space="preserve">Munich, Germany</w:t>
      </w:r>
    </w:p>
    <w:p>
      <w:pPr>
        <w:pStyle w:val="BodyText"/>
      </w:pPr>
      <w:r>
        <w:t xml:space="preserve">Date: [Insert Date]</w:t>
      </w:r>
    </w:p>
    <w:p>
      <w:pPr>
        <w:pStyle w:val="BodyText"/>
      </w:pPr>
      <w:r>
        <w:t xml:space="preserve">Dear Mr./Ms. [Hiring Manager's Last Name],</w:t>
      </w:r>
    </w:p>
    <w:p>
      <w:pPr>
        <w:pStyle w:val="BodyText"/>
      </w:pPr>
      <w:r>
        <w:t xml:space="preserve">I am writing to express my strong interest in the Industrial Engineer position at your esteemed organization in Munich, Germany. As a highly motivated and results-driven professional with over five years of experience in optimizing industrial processes, I am eager to contribute my expertise to a dynamic company like yours. My background in Industrial Engineering, combined with a deep understanding of German industry standards and the innovative spirit of Munich’s manufacturing sector, makes me an ideal candidate for this role.</w:t>
      </w:r>
    </w:p>
    <w:p>
      <w:pPr>
        <w:pStyle w:val="BodyText"/>
      </w:pPr>
      <w:r>
        <w:t xml:space="preserve">Industrial Engineering is more than just a career path for me—it is a passion rooted in my belief that efficiency, precision, and sustainability are the cornerstones of modern industry. Throughout my professional journey, I have consistently focused on improving operational workflows, reducing waste, and maximizing productivity while adhering to the highest quality standards. My experience spans various industries, including automotive manufacturing and logistics, where I have successfully implemented lean methodologies and data-driven solutions to enhance performance. I am particularly excited about the opportunity to apply my skills in Germany Munich, a hub for cutting-edge technology and industrial innovation.</w:t>
      </w:r>
    </w:p>
    <w:p>
      <w:pPr>
        <w:pStyle w:val="BodyText"/>
      </w:pPr>
      <w:r>
        <w:t xml:space="preserve">Munich’s reputation as a global leader in engineering and manufacturing has always inspired me. The city is home to iconic companies such as BMW, Siemens, and Bosch, which exemplify the synergy between tradition and technological advancement. As an Industrial Engineer with a focus on process optimization, I am eager to contribute to this vibrant ecosystem. My ability to analyze complex systems, identify inefficiencies, and design scalable solutions aligns perfectly with the demands of Munich’s industrial landscape. Whether it is streamlining production lines or integrating automation technologies, I am committed to delivering measurable value for your organization.</w:t>
      </w:r>
    </w:p>
    <w:p>
      <w:pPr>
        <w:pStyle w:val="BodyText"/>
      </w:pPr>
      <w:r>
        <w:t xml:space="preserve">One of my core strengths as an Industrial Engineer is my analytical mindset. I have a proven track record of leveraging tools such as statistical analysis, simulation software, and Six Sigma methodologies to solve real-world challenges. For example, in my previous role at [Previous Company Name], I led a project to redesign the assembly line for a high-volume automotive component, resulting in a 20% reduction in production time and a 15% decrease in material waste. This experience reinforced my ability to balance technical rigor with practical problem-solving—a skill that I believe is essential for success in Germany’s competitive industrial environment.</w:t>
      </w:r>
    </w:p>
    <w:p>
      <w:pPr>
        <w:pStyle w:val="BodyText"/>
      </w:pPr>
      <w:r>
        <w:t xml:space="preserve">Additionally, I have a strong understanding of German industry norms, including the emphasis on precision engineering and environmental sustainability. Having studied and worked in Germany for several years, I am well-versed in the country’s stringent quality control protocols and its commitment to innovation. My fluency in both English and German enables me to communicate effectively with cross-functional teams, ensuring seamless collaboration across departments. This cultural adaptability is a key asset for any Industrial Engineer operating in Munich, where teamwork and attention to detail are paramount.</w:t>
      </w:r>
    </w:p>
    <w:p>
      <w:pPr>
        <w:pStyle w:val="BodyText"/>
      </w:pPr>
      <w:r>
        <w:t xml:space="preserve">What sets me apart as an Industrial Engineer is my proactive approach to continuous improvement. I thrive in fast-paced environments where I can contribute to long-term strategic goals while addressing immediate challenges. My ability to think critically under pressure and adapt to evolving demands has allowed me to excel in diverse projects, from implementing just-in-time inventory systems to developing predictive maintenance models for manufacturing equipment. In Germany Munich, where innovation is a driving force, I am confident that my skills will add significant value.</w:t>
      </w:r>
    </w:p>
    <w:p>
      <w:pPr>
        <w:pStyle w:val="BodyText"/>
      </w:pPr>
      <w:r>
        <w:t xml:space="preserve">I am particularly drawn to your company’s focus on [specific company initiative or value mentioned in the job posting, e.g., "sustainable manufacturing" or "digital transformation"]. As an Industrial Engineer passionate about integrating technology with traditional practices, I am eager to contribute to such forward-thinking projects. Munich’s thriving industrial sector offers a unique opportunity to work alongside some of the brightest minds in engineering, and I am excited about the possibility of being part of your team.</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earliest convenience. I look forward to the possibility of contributing to the continued success of your organization in Germany Munich.</w:t>
      </w:r>
    </w:p>
    <w:p>
      <w:pPr>
        <w:pStyle w:val="BodyText"/>
      </w:pPr>
      <w:r>
        <w:t xml:space="preserve">Sincerely,</w:t>
      </w:r>
    </w:p>
    <w:p>
      <w:pPr>
        <w:pStyle w:val="BodyText"/>
      </w:pPr>
      <w:r>
        <w:t xml:space="preserve">[Your Full Name]</w:t>
      </w:r>
      <w:r>
        <w:br/>
      </w:r>
      <w:r>
        <w:t xml:space="preserve">[Your LinkedIn Profile or Portfolio Link, if applicable]</w:t>
      </w:r>
      <w:r>
        <w:br/>
      </w:r>
      <w:r>
        <w:t xml:space="preserve">[Your Phone Number]</w:t>
      </w:r>
      <w:r>
        <w:br/>
      </w: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Germany Munich</dc:title>
  <dc:creator/>
  <dc:language>en</dc:language>
  <cp:keywords/>
  <dcterms:created xsi:type="dcterms:W3CDTF">2026-07-22T19:46:30Z</dcterms:created>
  <dcterms:modified xsi:type="dcterms:W3CDTF">2026-07-22T19:46:30Z</dcterms:modified>
</cp:coreProperties>
</file>

<file path=docProps/custom.xml><?xml version="1.0" encoding="utf-8"?>
<Properties xmlns="http://schemas.openxmlformats.org/officeDocument/2006/custom-properties" xmlns:vt="http://schemas.openxmlformats.org/officeDocument/2006/docPropsVTypes"/>
</file>